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7785A8" w14:textId="77777777" w:rsidR="0004068E" w:rsidRDefault="00CD6AFD" w:rsidP="002951A3">
      <w:pPr>
        <w:spacing w:after="0" w:line="240" w:lineRule="auto"/>
        <w:jc w:val="center"/>
      </w:pPr>
      <w:r w:rsidRPr="00130F47">
        <w:rPr>
          <w:noProof/>
          <w:sz w:val="18"/>
        </w:rPr>
        <w:drawing>
          <wp:anchor distT="0" distB="0" distL="114300" distR="114300" simplePos="0" relativeHeight="251657728" behindDoc="1" locked="0" layoutInCell="1" allowOverlap="1" wp14:anchorId="201A49B6" wp14:editId="07777777">
            <wp:simplePos x="0" y="0"/>
            <wp:positionH relativeFrom="column">
              <wp:posOffset>-722630</wp:posOffset>
            </wp:positionH>
            <wp:positionV relativeFrom="paragraph">
              <wp:posOffset>-277495</wp:posOffset>
            </wp:positionV>
            <wp:extent cx="1184275" cy="135128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4275" cy="1351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77F13" w:rsidRPr="00130F47">
        <w:rPr>
          <w:b/>
          <w:color w:val="00B0F0"/>
          <w:sz w:val="56"/>
          <w:szCs w:val="96"/>
          <w:u w:val="single"/>
        </w:rPr>
        <w:t>FILM AND MUSIC ENTERTAINMENT</w:t>
      </w:r>
      <w:r w:rsidR="00750EA2" w:rsidRPr="00130F47">
        <w:rPr>
          <w:sz w:val="18"/>
        </w:rPr>
        <w:t xml:space="preserve"> </w:t>
      </w:r>
      <w:r w:rsidR="00750EA2">
        <w:t>–</w:t>
      </w:r>
    </w:p>
    <w:p w14:paraId="672A6659" w14:textId="77777777" w:rsidR="00455090" w:rsidRPr="00750EA2" w:rsidRDefault="000653C3" w:rsidP="000653C3">
      <w:pPr>
        <w:tabs>
          <w:tab w:val="left" w:pos="472"/>
          <w:tab w:val="center" w:pos="4808"/>
        </w:tabs>
        <w:spacing w:after="0" w:line="240" w:lineRule="auto"/>
        <w:rPr>
          <w:b/>
          <w:sz w:val="40"/>
          <w:szCs w:val="40"/>
        </w:rPr>
      </w:pPr>
      <w:r>
        <w:rPr>
          <w:b/>
          <w:sz w:val="40"/>
          <w:szCs w:val="40"/>
        </w:rPr>
        <w:tab/>
      </w:r>
      <w:r>
        <w:rPr>
          <w:b/>
          <w:sz w:val="40"/>
          <w:szCs w:val="40"/>
        </w:rPr>
        <w:tab/>
      </w:r>
    </w:p>
    <w:p w14:paraId="377ABA80" w14:textId="77777777" w:rsidR="00377F13" w:rsidRDefault="00377F13" w:rsidP="00642AB3">
      <w:pPr>
        <w:spacing w:after="0" w:line="240" w:lineRule="auto"/>
        <w:jc w:val="center"/>
        <w:rPr>
          <w:sz w:val="40"/>
          <w:szCs w:val="40"/>
          <w:u w:val="single"/>
        </w:rPr>
      </w:pPr>
      <w:r w:rsidRPr="00750EA2">
        <w:rPr>
          <w:sz w:val="40"/>
          <w:szCs w:val="40"/>
          <w:u w:val="single"/>
        </w:rPr>
        <w:t>Entry Form</w:t>
      </w:r>
    </w:p>
    <w:p w14:paraId="0A37501D" w14:textId="77777777" w:rsidR="00ED2DD7" w:rsidRPr="00ED2DD7" w:rsidRDefault="00ED2DD7" w:rsidP="00642AB3">
      <w:pPr>
        <w:spacing w:after="0" w:line="240" w:lineRule="auto"/>
        <w:jc w:val="center"/>
        <w:rPr>
          <w:sz w:val="32"/>
          <w:szCs w:val="40"/>
          <w:u w:val="single"/>
        </w:rPr>
      </w:pPr>
    </w:p>
    <w:p w14:paraId="206349B8" w14:textId="77777777" w:rsidR="00E4602D" w:rsidRDefault="00642AB3" w:rsidP="00E4602D">
      <w:pPr>
        <w:spacing w:after="0" w:line="240" w:lineRule="auto"/>
      </w:pPr>
      <w:r>
        <w:t>Please complete this entry form and post</w:t>
      </w:r>
      <w:r w:rsidR="00052BF3">
        <w:t xml:space="preserve"> or email</w:t>
      </w:r>
      <w:r>
        <w:t xml:space="preserve"> with your entry to the address below. </w:t>
      </w:r>
    </w:p>
    <w:p w14:paraId="16A3DBD2" w14:textId="77777777" w:rsidR="00E4602D" w:rsidRDefault="00642AB3" w:rsidP="00E4602D">
      <w:pPr>
        <w:spacing w:after="0" w:line="240" w:lineRule="auto"/>
      </w:pPr>
      <w:r w:rsidRPr="00C02837">
        <w:rPr>
          <w:b/>
        </w:rPr>
        <w:t>Incomplete applications cannot be accepted.</w:t>
      </w:r>
      <w:r>
        <w:t xml:space="preserve"> </w:t>
      </w:r>
    </w:p>
    <w:p w14:paraId="628FD85C" w14:textId="77777777" w:rsidR="005E2814" w:rsidRDefault="00642AB3" w:rsidP="00E4602D">
      <w:pPr>
        <w:spacing w:after="0" w:line="240" w:lineRule="auto"/>
      </w:pPr>
      <w:r>
        <w:t>Please ensure you have read the entry guidelines, terms &amp; conditions before entering.</w:t>
      </w:r>
    </w:p>
    <w:p w14:paraId="5F74F33D" w14:textId="77777777" w:rsidR="005E2814" w:rsidRDefault="005E2814" w:rsidP="00E4602D">
      <w:pPr>
        <w:spacing w:after="0"/>
        <w:ind w:firstLine="720"/>
        <w:rPr>
          <w:sz w:val="28"/>
        </w:rPr>
      </w:pPr>
      <w:r w:rsidRPr="005E2814">
        <w:rPr>
          <w:sz w:val="36"/>
        </w:rPr>
        <w:t xml:space="preserve"> Category entering:</w:t>
      </w:r>
      <w:r w:rsidRPr="005E2814">
        <w:rPr>
          <w:sz w:val="28"/>
        </w:rPr>
        <w:t xml:space="preserve">   Music Video/ Short Film/ Under 15</w:t>
      </w:r>
    </w:p>
    <w:p w14:paraId="1EC58181" w14:textId="77777777" w:rsidR="005E2814" w:rsidRPr="00ED2DD7" w:rsidRDefault="005E2814" w:rsidP="00E4602D">
      <w:pPr>
        <w:spacing w:after="0"/>
        <w:ind w:left="2160" w:firstLine="720"/>
        <w:rPr>
          <w:i/>
        </w:rPr>
      </w:pPr>
      <w:r w:rsidRPr="005E2814">
        <w:rPr>
          <w:i/>
        </w:rPr>
        <w:t xml:space="preserve"> </w:t>
      </w:r>
      <w:r w:rsidRPr="00ED2DD7">
        <w:rPr>
          <w:i/>
        </w:rPr>
        <w:t>If under 15 Category entered please provide Date Of Birth</w:t>
      </w:r>
      <w:proofErr w:type="gramStart"/>
      <w:r w:rsidRPr="00ED2DD7">
        <w:rPr>
          <w:i/>
        </w:rPr>
        <w:t>…./</w:t>
      </w:r>
      <w:proofErr w:type="gramEnd"/>
      <w:r w:rsidRPr="00ED2DD7">
        <w:rPr>
          <w:i/>
        </w:rPr>
        <w:t>…../……..</w:t>
      </w:r>
    </w:p>
    <w:p w14:paraId="36D583AA" w14:textId="77777777" w:rsidR="0004068E" w:rsidRDefault="0004068E" w:rsidP="00955052">
      <w:r w:rsidRPr="00ED2DD7">
        <w:rPr>
          <w:sz w:val="28"/>
        </w:rPr>
        <w:t xml:space="preserve">Name </w:t>
      </w:r>
      <w:r>
        <w:t>(Required):</w:t>
      </w:r>
      <w:r w:rsidR="00750EA2" w:rsidRPr="00750EA2">
        <w:t xml:space="preserve"> </w:t>
      </w:r>
    </w:p>
    <w:p w14:paraId="63CA0887" w14:textId="77777777" w:rsidR="00377F13" w:rsidRDefault="00377F13" w:rsidP="00955052">
      <w:r w:rsidRPr="00ED2DD7">
        <w:rPr>
          <w:sz w:val="28"/>
        </w:rPr>
        <w:t xml:space="preserve">E-mail Address </w:t>
      </w:r>
      <w:r>
        <w:t>(Req</w:t>
      </w:r>
      <w:r w:rsidR="0004068E">
        <w:t>uired</w:t>
      </w:r>
      <w:r w:rsidR="00D92561">
        <w:t xml:space="preserve">): </w:t>
      </w:r>
    </w:p>
    <w:p w14:paraId="4FB315A0" w14:textId="77777777" w:rsidR="00377F13" w:rsidRDefault="00377F13" w:rsidP="00955052">
      <w:r w:rsidRPr="00ED2DD7">
        <w:rPr>
          <w:sz w:val="28"/>
        </w:rPr>
        <w:t>Phone Number</w:t>
      </w:r>
      <w:r>
        <w:t xml:space="preserve"> (Required): </w:t>
      </w:r>
    </w:p>
    <w:p w14:paraId="45758AA7" w14:textId="77777777" w:rsidR="00377F13" w:rsidRDefault="00377F13" w:rsidP="00955052">
      <w:r w:rsidRPr="00ED2DD7">
        <w:rPr>
          <w:sz w:val="28"/>
        </w:rPr>
        <w:t>Video Title</w:t>
      </w:r>
      <w:r>
        <w:t xml:space="preserve"> (Required): </w:t>
      </w:r>
    </w:p>
    <w:p w14:paraId="4708CA30" w14:textId="77777777" w:rsidR="00750EA2" w:rsidRDefault="00750EA2" w:rsidP="00955052">
      <w:r>
        <w:t>Does this entry contain images of dece</w:t>
      </w:r>
      <w:r w:rsidR="00D92561">
        <w:t xml:space="preserve">ased aboriginal persons?    </w:t>
      </w:r>
      <w:r w:rsidR="00ED2DD7">
        <w:t>Yes/No</w:t>
      </w:r>
    </w:p>
    <w:p w14:paraId="196640F4" w14:textId="4E212F91" w:rsidR="00D92561" w:rsidRPr="00ED2DD7" w:rsidRDefault="0004068E" w:rsidP="00E4602D">
      <w:pPr>
        <w:tabs>
          <w:tab w:val="left" w:leader="underscore" w:pos="10065"/>
        </w:tabs>
        <w:ind w:right="-22"/>
        <w:rPr>
          <w:b/>
          <w:sz w:val="28"/>
        </w:rPr>
      </w:pPr>
      <w:r w:rsidRPr="00ED2DD7">
        <w:rPr>
          <w:b/>
          <w:sz w:val="28"/>
        </w:rPr>
        <w:t xml:space="preserve">Short </w:t>
      </w:r>
      <w:r w:rsidR="00D56476">
        <w:rPr>
          <w:b/>
          <w:sz w:val="28"/>
        </w:rPr>
        <w:t>Synopsis</w:t>
      </w:r>
      <w:r w:rsidRPr="00ED2DD7">
        <w:rPr>
          <w:b/>
          <w:sz w:val="28"/>
        </w:rPr>
        <w:t xml:space="preserve"> of entry</w:t>
      </w:r>
      <w:r w:rsidR="00E4602D">
        <w:rPr>
          <w:b/>
          <w:sz w:val="28"/>
        </w:rPr>
        <w:t xml:space="preserve"> </w:t>
      </w:r>
      <w:r w:rsidR="00E4602D" w:rsidRPr="00E4602D">
        <w:rPr>
          <w:b/>
          <w:i/>
        </w:rPr>
        <w:t xml:space="preserve">(this may be used to announce your </w:t>
      </w:r>
      <w:r w:rsidR="00E4602D">
        <w:rPr>
          <w:b/>
          <w:i/>
        </w:rPr>
        <w:t>entry</w:t>
      </w:r>
      <w:r w:rsidR="00E4602D" w:rsidRPr="00E4602D">
        <w:rPr>
          <w:b/>
          <w:i/>
        </w:rPr>
        <w:t xml:space="preserve"> &amp; assist in judging)</w:t>
      </w:r>
      <w:r w:rsidR="00E4602D">
        <w:rPr>
          <w:b/>
          <w:i/>
        </w:rPr>
        <w:t xml:space="preserve"> 50 words </w:t>
      </w:r>
      <w:r w:rsidR="00277DFA">
        <w:rPr>
          <w:b/>
          <w:i/>
        </w:rPr>
        <w:t>max.</w:t>
      </w:r>
    </w:p>
    <w:p w14:paraId="5DAB6C7B" w14:textId="77777777" w:rsidR="00E4602D" w:rsidRDefault="00E4602D" w:rsidP="00955052">
      <w:pPr>
        <w:rPr>
          <w:b/>
          <w:i/>
        </w:rPr>
      </w:pPr>
    </w:p>
    <w:p w14:paraId="02EB378F" w14:textId="77777777" w:rsidR="00E4602D" w:rsidRDefault="00E4602D" w:rsidP="00955052">
      <w:pPr>
        <w:rPr>
          <w:b/>
          <w:i/>
        </w:rPr>
      </w:pPr>
    </w:p>
    <w:p w14:paraId="6A05A809" w14:textId="77777777" w:rsidR="00E4602D" w:rsidRDefault="00E4602D" w:rsidP="00955052">
      <w:pPr>
        <w:rPr>
          <w:b/>
          <w:i/>
        </w:rPr>
      </w:pPr>
    </w:p>
    <w:p w14:paraId="2FF8DEA7" w14:textId="77777777" w:rsidR="00377F13" w:rsidRDefault="00377F13" w:rsidP="00955052">
      <w:r>
        <w:t>I hereby declare my entry has not been entered in a previous or current competition</w:t>
      </w:r>
      <w:r w:rsidR="00C02837">
        <w:t xml:space="preserve"> (of any kind)</w:t>
      </w:r>
      <w:r>
        <w:t>, nor won an award.</w:t>
      </w:r>
    </w:p>
    <w:p w14:paraId="6775D89D" w14:textId="77777777" w:rsidR="000653C3" w:rsidRDefault="000653C3" w:rsidP="00955052">
      <w:r>
        <w:t xml:space="preserve">I have read, </w:t>
      </w:r>
      <w:proofErr w:type="gramStart"/>
      <w:r>
        <w:t>understand</w:t>
      </w:r>
      <w:proofErr w:type="gramEnd"/>
      <w:r>
        <w:t xml:space="preserve"> and accept the terms and conditions of entry</w:t>
      </w:r>
      <w:r w:rsidR="00ED2DD7">
        <w:t xml:space="preserve"> </w:t>
      </w:r>
      <w:r w:rsidR="00D92561">
        <w:tab/>
      </w:r>
      <w:r w:rsidR="00D92561" w:rsidRPr="00324D50">
        <w:rPr>
          <w:b/>
        </w:rPr>
        <w:t>Yes</w:t>
      </w:r>
    </w:p>
    <w:p w14:paraId="2F31FC22" w14:textId="77777777" w:rsidR="000653C3" w:rsidRDefault="00377F13" w:rsidP="00955052">
      <w:r>
        <w:t>Signed _________________________ Name ________________</w:t>
      </w:r>
      <w:r w:rsidR="000653C3">
        <w:t>__________</w:t>
      </w:r>
      <w:r w:rsidR="00ED2DD7">
        <w:tab/>
      </w:r>
      <w:r w:rsidR="000653C3">
        <w:t xml:space="preserve"> Date ____/____/_____</w:t>
      </w:r>
    </w:p>
    <w:p w14:paraId="7B882B01" w14:textId="77777777" w:rsidR="00ED2DD7" w:rsidRDefault="00ED2DD7" w:rsidP="00ED2DD7">
      <w:pPr>
        <w:tabs>
          <w:tab w:val="left" w:leader="underscore" w:pos="6096"/>
          <w:tab w:val="left" w:leader="underscore" w:pos="9356"/>
        </w:tabs>
      </w:pPr>
      <w:r>
        <w:t xml:space="preserve">Parent’s signature </w:t>
      </w:r>
      <w:r w:rsidRPr="00ED2DD7">
        <w:rPr>
          <w:sz w:val="20"/>
        </w:rPr>
        <w:t xml:space="preserve">(U15 category) </w:t>
      </w:r>
      <w:r>
        <w:tab/>
        <w:t>Parent’s Name</w:t>
      </w:r>
      <w:r>
        <w:tab/>
      </w:r>
    </w:p>
    <w:p w14:paraId="2CA6810F" w14:textId="77777777" w:rsidR="00377F13" w:rsidRPr="000653C3" w:rsidRDefault="00750EA2" w:rsidP="00955052">
      <w:r w:rsidRPr="00750EA2">
        <w:rPr>
          <w:b/>
        </w:rPr>
        <w:t xml:space="preserve"> Terms and Conditions are found on the Entry Guidelines for each category</w:t>
      </w:r>
      <w:r w:rsidR="000767B3">
        <w:rPr>
          <w:b/>
        </w:rPr>
        <w:t xml:space="preserve"> available on www.portlincolncityband.org</w:t>
      </w:r>
    </w:p>
    <w:p w14:paraId="1613734A" w14:textId="4D1254D8" w:rsidR="00377F13" w:rsidRDefault="3B5A2A9B" w:rsidP="002A7CC8">
      <w:pPr>
        <w:spacing w:after="0" w:line="240" w:lineRule="auto"/>
      </w:pPr>
      <w:r>
        <w:t xml:space="preserve">Please return with your entry prior to 5pm </w:t>
      </w:r>
      <w:r w:rsidR="00D56476">
        <w:t>26th</w:t>
      </w:r>
      <w:r>
        <w:t xml:space="preserve"> </w:t>
      </w:r>
      <w:r w:rsidR="00277DFA">
        <w:t>of July</w:t>
      </w:r>
      <w:r>
        <w:t xml:space="preserve"> 202</w:t>
      </w:r>
      <w:r w:rsidR="00D56476">
        <w:t>4</w:t>
      </w:r>
      <w:r w:rsidR="00277DFA">
        <w:t>.</w:t>
      </w:r>
    </w:p>
    <w:p w14:paraId="75895D43" w14:textId="5DF468BB" w:rsidR="00377F13" w:rsidRDefault="3B5A2A9B" w:rsidP="002A7CC8">
      <w:pPr>
        <w:spacing w:after="0" w:line="240" w:lineRule="auto"/>
      </w:pPr>
      <w:r>
        <w:t>(</w:t>
      </w:r>
      <w:r w:rsidR="00277DFA">
        <w:t>Clearly</w:t>
      </w:r>
      <w:r>
        <w:t xml:space="preserve"> labelled with the same Video Title as your application)</w:t>
      </w:r>
    </w:p>
    <w:p w14:paraId="715AE397" w14:textId="77777777" w:rsidR="005E2814" w:rsidRDefault="00377F13" w:rsidP="002A7CC8">
      <w:pPr>
        <w:spacing w:after="0" w:line="240" w:lineRule="auto"/>
        <w:jc w:val="center"/>
        <w:rPr>
          <w:u w:val="single"/>
        </w:rPr>
      </w:pPr>
      <w:r w:rsidRPr="002A7CC8">
        <w:rPr>
          <w:u w:val="single"/>
        </w:rPr>
        <w:t>By mail to</w:t>
      </w:r>
      <w:r w:rsidR="00750EA2" w:rsidRPr="002A7CC8">
        <w:rPr>
          <w:u w:val="single"/>
        </w:rPr>
        <w:t>:</w:t>
      </w:r>
    </w:p>
    <w:p w14:paraId="26C56113" w14:textId="77777777" w:rsidR="005E2814" w:rsidRDefault="00750EA2" w:rsidP="002A7CC8">
      <w:pPr>
        <w:spacing w:after="0" w:line="240" w:lineRule="auto"/>
        <w:jc w:val="center"/>
        <w:rPr>
          <w:u w:val="single"/>
        </w:rPr>
      </w:pPr>
      <w:r w:rsidRPr="002A7CC8">
        <w:rPr>
          <w:u w:val="single"/>
        </w:rPr>
        <w:t xml:space="preserve"> </w:t>
      </w:r>
      <w:r w:rsidR="00377F13" w:rsidRPr="002A7CC8">
        <w:rPr>
          <w:u w:val="single"/>
        </w:rPr>
        <w:t xml:space="preserve">Port Lincoln City Band </w:t>
      </w:r>
    </w:p>
    <w:p w14:paraId="7722AC28" w14:textId="77777777" w:rsidR="005E2814" w:rsidRDefault="00377F13" w:rsidP="002A7CC8">
      <w:pPr>
        <w:spacing w:after="0" w:line="240" w:lineRule="auto"/>
        <w:jc w:val="center"/>
        <w:rPr>
          <w:u w:val="single"/>
        </w:rPr>
      </w:pPr>
      <w:r w:rsidRPr="002A7CC8">
        <w:rPr>
          <w:u w:val="single"/>
        </w:rPr>
        <w:t>FAME Awards</w:t>
      </w:r>
      <w:r w:rsidR="00750EA2" w:rsidRPr="002A7CC8">
        <w:rPr>
          <w:u w:val="single"/>
        </w:rPr>
        <w:t>,</w:t>
      </w:r>
    </w:p>
    <w:p w14:paraId="3F579868" w14:textId="77777777" w:rsidR="00377F13" w:rsidRPr="002A7CC8" w:rsidRDefault="00750EA2" w:rsidP="002A7CC8">
      <w:pPr>
        <w:spacing w:after="0" w:line="240" w:lineRule="auto"/>
        <w:jc w:val="center"/>
        <w:rPr>
          <w:u w:val="single"/>
        </w:rPr>
      </w:pPr>
      <w:r w:rsidRPr="002A7CC8">
        <w:rPr>
          <w:u w:val="single"/>
        </w:rPr>
        <w:t xml:space="preserve"> </w:t>
      </w:r>
      <w:r w:rsidR="00377F13" w:rsidRPr="002A7CC8">
        <w:rPr>
          <w:u w:val="single"/>
        </w:rPr>
        <w:t>PO Box 276</w:t>
      </w:r>
      <w:r w:rsidRPr="002A7CC8">
        <w:rPr>
          <w:u w:val="single"/>
        </w:rPr>
        <w:t xml:space="preserve">, </w:t>
      </w:r>
      <w:r w:rsidR="00377F13" w:rsidRPr="002A7CC8">
        <w:rPr>
          <w:u w:val="single"/>
        </w:rPr>
        <w:t>Port Lincoln SA 5606</w:t>
      </w:r>
    </w:p>
    <w:p w14:paraId="23318EE4" w14:textId="243564C7" w:rsidR="00377F13" w:rsidRPr="005E2814" w:rsidRDefault="00377F13" w:rsidP="005E2814">
      <w:pPr>
        <w:spacing w:after="0" w:line="240" w:lineRule="auto"/>
        <w:jc w:val="center"/>
        <w:rPr>
          <w:sz w:val="24"/>
        </w:rPr>
      </w:pPr>
      <w:r w:rsidRPr="005E2814">
        <w:rPr>
          <w:sz w:val="24"/>
        </w:rPr>
        <w:t xml:space="preserve">Alternatively call 0427 006 921 to </w:t>
      </w:r>
      <w:proofErr w:type="gramStart"/>
      <w:r w:rsidRPr="005E2814">
        <w:rPr>
          <w:sz w:val="24"/>
        </w:rPr>
        <w:t>make arrangements</w:t>
      </w:r>
      <w:proofErr w:type="gramEnd"/>
      <w:r w:rsidRPr="005E2814">
        <w:rPr>
          <w:sz w:val="24"/>
        </w:rPr>
        <w:t xml:space="preserve"> for drop off</w:t>
      </w:r>
      <w:r w:rsidR="00277DFA">
        <w:rPr>
          <w:sz w:val="24"/>
        </w:rPr>
        <w:t>.</w:t>
      </w:r>
    </w:p>
    <w:p w14:paraId="5A39BBE3" w14:textId="77777777" w:rsidR="00C02837" w:rsidRDefault="00C02837" w:rsidP="002A7CC8">
      <w:pPr>
        <w:spacing w:after="0" w:line="240" w:lineRule="auto"/>
      </w:pPr>
    </w:p>
    <w:p w14:paraId="27AD43F8" w14:textId="40FFCADF" w:rsidR="00C02837" w:rsidRPr="00C02837" w:rsidRDefault="00C02837" w:rsidP="002A7CC8">
      <w:pPr>
        <w:spacing w:after="0" w:line="240" w:lineRule="auto"/>
        <w:rPr>
          <w:b/>
          <w:sz w:val="28"/>
        </w:rPr>
      </w:pPr>
      <w:r w:rsidRPr="00C02837">
        <w:rPr>
          <w:b/>
          <w:sz w:val="28"/>
        </w:rPr>
        <w:t xml:space="preserve">If you have </w:t>
      </w:r>
      <w:proofErr w:type="spellStart"/>
      <w:r w:rsidRPr="00C02837">
        <w:rPr>
          <w:b/>
          <w:sz w:val="28"/>
        </w:rPr>
        <w:t>DropBox</w:t>
      </w:r>
      <w:proofErr w:type="spellEnd"/>
      <w:r w:rsidRPr="00C02837">
        <w:rPr>
          <w:b/>
          <w:sz w:val="28"/>
        </w:rPr>
        <w:t xml:space="preserve"> or similar please forward the link via email with this form</w:t>
      </w:r>
      <w:r w:rsidR="005E2814">
        <w:rPr>
          <w:b/>
          <w:sz w:val="28"/>
        </w:rPr>
        <w:t xml:space="preserve"> to </w:t>
      </w:r>
      <w:hyperlink r:id="rId8" w:history="1">
        <w:r w:rsidR="005E2814" w:rsidRPr="00742265">
          <w:rPr>
            <w:rStyle w:val="Hyperlink"/>
            <w:b/>
            <w:sz w:val="28"/>
          </w:rPr>
          <w:t>portlincolncityband@live.com.au</w:t>
        </w:r>
      </w:hyperlink>
      <w:r w:rsidR="005E2814">
        <w:rPr>
          <w:b/>
          <w:sz w:val="28"/>
        </w:rPr>
        <w:t xml:space="preserve"> with Subject Title </w:t>
      </w:r>
      <w:r w:rsidR="00277DFA">
        <w:rPr>
          <w:b/>
          <w:sz w:val="28"/>
        </w:rPr>
        <w:t>“FAME</w:t>
      </w:r>
      <w:r w:rsidR="005E2814">
        <w:rPr>
          <w:b/>
          <w:sz w:val="28"/>
        </w:rPr>
        <w:t xml:space="preserve"> Award Entry” </w:t>
      </w:r>
    </w:p>
    <w:p w14:paraId="41C8F396" w14:textId="77777777" w:rsidR="00750EA2" w:rsidRDefault="00750EA2" w:rsidP="002A7CC8">
      <w:pPr>
        <w:spacing w:after="0" w:line="240" w:lineRule="auto"/>
      </w:pPr>
    </w:p>
    <w:p w14:paraId="1C936F5D" w14:textId="487C8B1E" w:rsidR="00C02837" w:rsidRPr="00750EA2" w:rsidRDefault="3B5A2A9B" w:rsidP="002A7CC8">
      <w:pPr>
        <w:spacing w:after="0" w:line="240" w:lineRule="auto"/>
      </w:pPr>
      <w:r>
        <w:t>The Awards Ceremony will be held at the Nautilus Theatre on August 2</w:t>
      </w:r>
      <w:r w:rsidR="00D56476">
        <w:t>3rd</w:t>
      </w:r>
      <w:r>
        <w:t xml:space="preserve"> from 7pm.  Finalists will be shown on the big screen.</w:t>
      </w:r>
    </w:p>
    <w:sectPr w:rsidR="00C02837" w:rsidRPr="00750EA2" w:rsidSect="004F4967">
      <w:pgSz w:w="11906" w:h="16838"/>
      <w:pgMar w:top="709" w:right="849" w:bottom="426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A7A8A3" w14:textId="77777777" w:rsidR="004F4967" w:rsidRDefault="004F4967" w:rsidP="000653C3">
      <w:pPr>
        <w:spacing w:after="0" w:line="240" w:lineRule="auto"/>
      </w:pPr>
      <w:r>
        <w:separator/>
      </w:r>
    </w:p>
  </w:endnote>
  <w:endnote w:type="continuationSeparator" w:id="0">
    <w:p w14:paraId="79926BFB" w14:textId="77777777" w:rsidR="004F4967" w:rsidRDefault="004F4967" w:rsidP="000653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DF2355" w14:textId="77777777" w:rsidR="004F4967" w:rsidRDefault="004F4967" w:rsidP="000653C3">
      <w:pPr>
        <w:spacing w:after="0" w:line="240" w:lineRule="auto"/>
      </w:pPr>
      <w:r>
        <w:separator/>
      </w:r>
    </w:p>
  </w:footnote>
  <w:footnote w:type="continuationSeparator" w:id="0">
    <w:p w14:paraId="63ADC0F3" w14:textId="77777777" w:rsidR="004F4967" w:rsidRDefault="004F4967" w:rsidP="000653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616859B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 w16cid:durableId="16914901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2MDIzsDQzMzA0MzRU0lEKTi0uzszPAykwrAUAlT4n8SwAAAA="/>
  </w:docVars>
  <w:rsids>
    <w:rsidRoot w:val="00955052"/>
    <w:rsid w:val="0004068E"/>
    <w:rsid w:val="00052BF3"/>
    <w:rsid w:val="000653C3"/>
    <w:rsid w:val="000767B3"/>
    <w:rsid w:val="00130F47"/>
    <w:rsid w:val="001E13B9"/>
    <w:rsid w:val="001E25DF"/>
    <w:rsid w:val="001F5ADD"/>
    <w:rsid w:val="0022452C"/>
    <w:rsid w:val="00277DFA"/>
    <w:rsid w:val="002951A3"/>
    <w:rsid w:val="002A7CC8"/>
    <w:rsid w:val="002E1847"/>
    <w:rsid w:val="00324D50"/>
    <w:rsid w:val="00377F13"/>
    <w:rsid w:val="00455090"/>
    <w:rsid w:val="00465213"/>
    <w:rsid w:val="004947A8"/>
    <w:rsid w:val="004F4967"/>
    <w:rsid w:val="005E2814"/>
    <w:rsid w:val="006363C2"/>
    <w:rsid w:val="00642AB3"/>
    <w:rsid w:val="00683598"/>
    <w:rsid w:val="006F6E95"/>
    <w:rsid w:val="00750EA2"/>
    <w:rsid w:val="007B4EB1"/>
    <w:rsid w:val="008311F2"/>
    <w:rsid w:val="008567A2"/>
    <w:rsid w:val="00863177"/>
    <w:rsid w:val="008B04E9"/>
    <w:rsid w:val="009435FB"/>
    <w:rsid w:val="00955052"/>
    <w:rsid w:val="009C34E3"/>
    <w:rsid w:val="00A0097D"/>
    <w:rsid w:val="00A80E6A"/>
    <w:rsid w:val="00AE3563"/>
    <w:rsid w:val="00B366E6"/>
    <w:rsid w:val="00B37CFE"/>
    <w:rsid w:val="00BA7446"/>
    <w:rsid w:val="00BB7322"/>
    <w:rsid w:val="00C02837"/>
    <w:rsid w:val="00C05840"/>
    <w:rsid w:val="00C25EE1"/>
    <w:rsid w:val="00CD6AFD"/>
    <w:rsid w:val="00D56476"/>
    <w:rsid w:val="00D919D0"/>
    <w:rsid w:val="00D92561"/>
    <w:rsid w:val="00DD49C7"/>
    <w:rsid w:val="00E4602D"/>
    <w:rsid w:val="00ED2DD7"/>
    <w:rsid w:val="00F35BC7"/>
    <w:rsid w:val="00FA6DE7"/>
    <w:rsid w:val="00FC0A42"/>
    <w:rsid w:val="3B5A2A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E079C6E"/>
  <w15:chartTrackingRefBased/>
  <w15:docId w15:val="{2A9F5D3F-8E17-4606-9096-0D04160AE2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GB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67A2"/>
    <w:pPr>
      <w:spacing w:after="200" w:line="276" w:lineRule="auto"/>
    </w:pPr>
    <w:rPr>
      <w:sz w:val="22"/>
      <w:szCs w:val="22"/>
      <w:lang w:val="en-AU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9C34E3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0E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50EA2"/>
    <w:rPr>
      <w:rFonts w:ascii="Tahoma" w:hAnsi="Tahoma" w:cs="Tahoma"/>
      <w:sz w:val="16"/>
      <w:szCs w:val="1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0653C3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0653C3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0653C3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0653C3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ortlincolncityband@live.com.a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57</Words>
  <Characters>1466</Characters>
  <Application>Microsoft Office Word</Application>
  <DocSecurity>0</DocSecurity>
  <Lines>12</Lines>
  <Paragraphs>3</Paragraphs>
  <ScaleCrop>false</ScaleCrop>
  <Company>Hewlett-Packard Company</Company>
  <LinksUpToDate>false</LinksUpToDate>
  <CharactersWithSpaces>1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ie</dc:creator>
  <cp:keywords/>
  <cp:lastModifiedBy>grant eckermann</cp:lastModifiedBy>
  <cp:revision>2</cp:revision>
  <cp:lastPrinted>2017-03-01T05:49:00Z</cp:lastPrinted>
  <dcterms:created xsi:type="dcterms:W3CDTF">2024-02-06T09:48:00Z</dcterms:created>
  <dcterms:modified xsi:type="dcterms:W3CDTF">2024-02-06T09:48:00Z</dcterms:modified>
</cp:coreProperties>
</file>